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2F08297E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E102AC">
        <w:rPr>
          <w:sz w:val="24"/>
          <w:szCs w:val="24"/>
          <w:lang w:val="sr-Latn-BA"/>
        </w:rPr>
        <w:t>21</w:t>
      </w:r>
      <w:r w:rsidR="00057879">
        <w:rPr>
          <w:sz w:val="24"/>
          <w:szCs w:val="24"/>
          <w:lang w:val="sr-Latn-BA"/>
        </w:rPr>
        <w:t>.</w:t>
      </w:r>
      <w:r w:rsidR="00302F79">
        <w:rPr>
          <w:sz w:val="24"/>
          <w:szCs w:val="24"/>
          <w:lang w:val="sr-Latn-BA"/>
        </w:rPr>
        <w:t>9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32157" w:rsidRPr="00D928C6" w14:paraId="6CE159A0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036F" w14:textId="345AFA0D" w:rsidR="00E32157" w:rsidRDefault="00E102AC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73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7CFC" w14:textId="6CB56E86" w:rsidR="00E32157" w:rsidRDefault="00E102AC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tella Hele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AA37" w14:textId="647CFBD7" w:rsidR="00E32157" w:rsidRPr="00057879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E102AC">
              <w:rPr>
                <w:b/>
                <w:color w:val="000000"/>
                <w:sz w:val="24"/>
                <w:szCs w:val="24"/>
                <w:lang w:val="sr-Latn-BA"/>
              </w:rPr>
              <w:t>5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AB37" w14:textId="451CE56F" w:rsidR="00E32157" w:rsidRPr="00EF3D94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2F66" w14:textId="3E662F1D" w:rsidR="00E32157" w:rsidRPr="00E32157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54C4" w14:textId="45E07972" w:rsidR="00E32157" w:rsidRPr="00057879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  <w:r w:rsidR="00E102AC">
              <w:rPr>
                <w:b/>
                <w:color w:val="000000"/>
                <w:sz w:val="24"/>
                <w:szCs w:val="24"/>
                <w:lang w:val="sr-Latn-BA"/>
              </w:rPr>
              <w:t>7,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AE94" w14:textId="362326B1" w:rsidR="00E32157" w:rsidRPr="00057879" w:rsidRDefault="00302F79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102AC" w:rsidRPr="00D928C6" w14:paraId="5945D9A1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E7A18" w14:textId="20D33563" w:rsidR="00E102AC" w:rsidRDefault="00E102AC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57/1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EDB91" w14:textId="73268EFC" w:rsidR="00E102AC" w:rsidRDefault="00E102AC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Vizjak Karl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EBEA" w14:textId="12BA08F2" w:rsidR="00E102AC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C7096" w14:textId="45F4E093" w:rsidR="00E102AC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7F8A5" w14:textId="16BC65DA" w:rsidR="00E102AC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96B9" w14:textId="5367E79E" w:rsidR="00E102AC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5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52DAB" w14:textId="542D8472" w:rsidR="00E102AC" w:rsidRDefault="00E102AC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28</cp:revision>
  <cp:lastPrinted>2019-11-14T16:12:00Z</cp:lastPrinted>
  <dcterms:created xsi:type="dcterms:W3CDTF">2021-10-04T06:44:00Z</dcterms:created>
  <dcterms:modified xsi:type="dcterms:W3CDTF">2022-09-23T07:58:00Z</dcterms:modified>
</cp:coreProperties>
</file>